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6919F" w14:textId="6FC8FB65" w:rsidR="00454806" w:rsidRPr="0048317F" w:rsidRDefault="0080244E" w:rsidP="0048317F">
      <w:pPr>
        <w:spacing w:after="0" w:line="360" w:lineRule="auto"/>
        <w:jc w:val="center"/>
        <w:rPr>
          <w:rFonts w:ascii="Georgia" w:hAnsi="Georgia"/>
          <w:b/>
          <w:sz w:val="26"/>
          <w:szCs w:val="26"/>
          <w:lang w:val="es-ES"/>
        </w:rPr>
      </w:pPr>
      <w:r w:rsidRPr="0048317F">
        <w:rPr>
          <w:rFonts w:ascii="Georgia" w:hAnsi="Georgia"/>
          <w:b/>
          <w:sz w:val="26"/>
          <w:szCs w:val="26"/>
        </w:rPr>
        <w:t>Кристина</w:t>
      </w:r>
      <w:r w:rsidRPr="0048317F">
        <w:rPr>
          <w:rFonts w:ascii="Georgia" w:hAnsi="Georgia"/>
          <w:b/>
          <w:sz w:val="26"/>
          <w:szCs w:val="26"/>
          <w:lang w:val="es-ES"/>
        </w:rPr>
        <w:t xml:space="preserve"> </w:t>
      </w:r>
      <w:r w:rsidRPr="0048317F">
        <w:rPr>
          <w:rFonts w:ascii="Georgia" w:hAnsi="Georgia"/>
          <w:b/>
          <w:sz w:val="26"/>
          <w:szCs w:val="26"/>
        </w:rPr>
        <w:t>Вавулина</w:t>
      </w:r>
    </w:p>
    <w:p w14:paraId="17507B71" w14:textId="416B572C" w:rsidR="00FF20CD" w:rsidRDefault="00FF20CD" w:rsidP="0048317F">
      <w:pPr>
        <w:spacing w:after="0" w:line="360" w:lineRule="auto"/>
        <w:jc w:val="center"/>
        <w:rPr>
          <w:rFonts w:ascii="Georgia" w:hAnsi="Georgia"/>
          <w:noProof/>
          <w:sz w:val="26"/>
          <w:szCs w:val="26"/>
          <w:lang w:eastAsia="ru-RU"/>
        </w:rPr>
      </w:pPr>
    </w:p>
    <w:p w14:paraId="4DFC08DA" w14:textId="77777777" w:rsidR="0048317F" w:rsidRPr="0048317F" w:rsidRDefault="0048317F" w:rsidP="0048317F">
      <w:pPr>
        <w:spacing w:after="0" w:line="360" w:lineRule="auto"/>
        <w:jc w:val="center"/>
        <w:rPr>
          <w:rFonts w:ascii="Georgia" w:hAnsi="Georgia"/>
          <w:noProof/>
          <w:sz w:val="26"/>
          <w:szCs w:val="26"/>
          <w:lang w:eastAsia="ru-RU"/>
        </w:rPr>
        <w:sectPr w:rsidR="0048317F" w:rsidRPr="0048317F" w:rsidSect="0048317F"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14:paraId="02A088E9" w14:textId="2A76AFB6" w:rsidR="00FF20CD" w:rsidRPr="0048317F" w:rsidRDefault="0080244E" w:rsidP="0048317F">
      <w:pPr>
        <w:spacing w:after="0" w:line="360" w:lineRule="auto"/>
        <w:jc w:val="center"/>
        <w:rPr>
          <w:rFonts w:ascii="Georgia" w:hAnsi="Georgia"/>
          <w:noProof/>
          <w:sz w:val="26"/>
          <w:szCs w:val="26"/>
          <w:lang w:eastAsia="ru-RU"/>
        </w:rPr>
      </w:pPr>
      <w:r w:rsidRPr="0048317F">
        <w:rPr>
          <w:rFonts w:ascii="Georgia" w:hAnsi="Georgia"/>
          <w:noProof/>
          <w:sz w:val="26"/>
          <w:szCs w:val="26"/>
          <w:lang w:eastAsia="ru-RU"/>
        </w:rPr>
        <w:t>Тел</w:t>
      </w:r>
      <w:r w:rsidRPr="0048317F">
        <w:rPr>
          <w:rFonts w:ascii="Georgia" w:hAnsi="Georgia"/>
          <w:noProof/>
          <w:sz w:val="26"/>
          <w:szCs w:val="26"/>
          <w:lang w:val="es-ES" w:eastAsia="ru-RU"/>
        </w:rPr>
        <w:t>.: +7 (905) 793-86-59</w:t>
      </w:r>
    </w:p>
    <w:p w14:paraId="09B691A0" w14:textId="6E991AA8" w:rsidR="003531D7" w:rsidRPr="0048317F" w:rsidRDefault="00432B12" w:rsidP="0048317F">
      <w:pPr>
        <w:spacing w:after="0" w:line="360" w:lineRule="auto"/>
        <w:jc w:val="center"/>
        <w:rPr>
          <w:rFonts w:ascii="Georgia" w:hAnsi="Georgia"/>
          <w:sz w:val="26"/>
          <w:szCs w:val="26"/>
          <w:lang w:val="es-ES"/>
        </w:rPr>
      </w:pPr>
      <w:r w:rsidRPr="0048317F">
        <w:rPr>
          <w:rFonts w:ascii="Georgia" w:hAnsi="Georgia"/>
          <w:sz w:val="26"/>
          <w:szCs w:val="26"/>
          <w:lang w:val="es-ES"/>
        </w:rPr>
        <w:t>E</w:t>
      </w:r>
      <w:r w:rsidR="0080244E" w:rsidRPr="0048317F">
        <w:rPr>
          <w:rFonts w:ascii="Georgia" w:hAnsi="Georgia"/>
          <w:sz w:val="26"/>
          <w:szCs w:val="26"/>
          <w:lang w:val="es-ES"/>
        </w:rPr>
        <w:t>-</w:t>
      </w:r>
      <w:r w:rsidRPr="0048317F">
        <w:rPr>
          <w:rFonts w:ascii="Georgia" w:hAnsi="Georgia"/>
          <w:sz w:val="26"/>
          <w:szCs w:val="26"/>
          <w:lang w:val="es-ES"/>
        </w:rPr>
        <w:t xml:space="preserve">mail: </w:t>
      </w:r>
      <w:r w:rsidR="0080244E" w:rsidRPr="0048317F">
        <w:rPr>
          <w:rFonts w:ascii="Georgia" w:hAnsi="Georgia"/>
          <w:sz w:val="26"/>
          <w:szCs w:val="26"/>
          <w:lang w:val="es-ES"/>
        </w:rPr>
        <w:t>cristina.vavulina@yandex</w:t>
      </w:r>
      <w:r w:rsidRPr="0048317F">
        <w:rPr>
          <w:rFonts w:ascii="Georgia" w:hAnsi="Georgia"/>
          <w:sz w:val="26"/>
          <w:szCs w:val="26"/>
          <w:lang w:val="es-ES"/>
        </w:rPr>
        <w:t>.ru</w:t>
      </w:r>
    </w:p>
    <w:p w14:paraId="5A8B8738" w14:textId="77777777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</w:p>
    <w:p w14:paraId="725A0D33" w14:textId="263FAF49" w:rsidR="00FF20CD" w:rsidRPr="0048317F" w:rsidRDefault="0048317F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noProof/>
          <w:sz w:val="26"/>
          <w:szCs w:val="26"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B691C3" wp14:editId="4AFCC8E2">
                <wp:simplePos x="0" y="0"/>
                <wp:positionH relativeFrom="margin">
                  <wp:align>left</wp:align>
                </wp:positionH>
                <wp:positionV relativeFrom="paragraph">
                  <wp:posOffset>102235</wp:posOffset>
                </wp:positionV>
                <wp:extent cx="6484620" cy="7620"/>
                <wp:effectExtent l="0" t="0" r="30480" b="30480"/>
                <wp:wrapNone/>
                <wp:docPr id="5" name="Прямая соединительная линия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84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9C5DCA" id="Прямая соединительная линия 5" o:spid="_x0000_s1026" style="position:absolute;flip:y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8.05pt" to="510.6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58384B23" w14:textId="282D7123" w:rsidR="00F42DB6" w:rsidRPr="0048317F" w:rsidRDefault="0080244E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  <w:lang w:val="en-US"/>
        </w:rPr>
      </w:pPr>
      <w:r w:rsidRPr="0048317F">
        <w:rPr>
          <w:rFonts w:ascii="Georgia" w:hAnsi="Georgia"/>
          <w:b/>
          <w:sz w:val="26"/>
          <w:szCs w:val="26"/>
        </w:rPr>
        <w:t>Образование</w:t>
      </w:r>
      <w:r w:rsidRPr="0048317F">
        <w:rPr>
          <w:rFonts w:ascii="Georgia" w:hAnsi="Georgia"/>
          <w:b/>
          <w:sz w:val="26"/>
          <w:szCs w:val="26"/>
          <w:lang w:val="en-US"/>
        </w:rPr>
        <w:t>:</w:t>
      </w:r>
    </w:p>
    <w:p w14:paraId="582CDDDA" w14:textId="77777777" w:rsidR="00F42DB6" w:rsidRPr="0048317F" w:rsidRDefault="00F42DB6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  <w:lang w:val="en-US"/>
        </w:rPr>
        <w:sectPr w:rsidR="00F42DB6" w:rsidRPr="0048317F" w:rsidSect="0048317F">
          <w:type w:val="continuous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14:paraId="72D1CE9C" w14:textId="77777777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ГБОУ г. Москвы Школа №57 «Пятьдесят седьмая школа»</w:t>
      </w:r>
    </w:p>
    <w:p w14:paraId="3C5AE002" w14:textId="45B57ED8" w:rsidR="00F42DB6" w:rsidRPr="0048317F" w:rsidRDefault="00F42DB6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14:paraId="304D5B6D" w14:textId="604C8B50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НИУ ВШЭ, Факультет гуманитарных наук, ОП «Культурология»</w:t>
      </w:r>
    </w:p>
    <w:p w14:paraId="7D7DD7E3" w14:textId="3A435C4D" w:rsidR="00F42DB6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2007 – 2017</w:t>
      </w:r>
    </w:p>
    <w:p w14:paraId="45AB0F62" w14:textId="2EAFFBAC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14:paraId="3056CEF3" w14:textId="77777777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14:paraId="6FD2183B" w14:textId="4D6A6B16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  <w:r w:rsidRPr="0048317F">
        <w:rPr>
          <w:rFonts w:ascii="Georgia" w:hAnsi="Georgia"/>
          <w:sz w:val="26"/>
          <w:szCs w:val="26"/>
        </w:rPr>
        <w:t>2017 - 2021</w:t>
      </w:r>
    </w:p>
    <w:p w14:paraId="046EFD01" w14:textId="214ACB6A" w:rsidR="00FF20CD" w:rsidRPr="0048317F" w:rsidRDefault="00921EB0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noProof/>
          <w:sz w:val="26"/>
          <w:szCs w:val="26"/>
          <w:lang w:eastAsia="ru-R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3EAD22" wp14:editId="15BD674F">
                <wp:simplePos x="0" y="0"/>
                <wp:positionH relativeFrom="margin">
                  <wp:posOffset>-12700</wp:posOffset>
                </wp:positionH>
                <wp:positionV relativeFrom="paragraph">
                  <wp:posOffset>147320</wp:posOffset>
                </wp:positionV>
                <wp:extent cx="6484620" cy="7620"/>
                <wp:effectExtent l="0" t="0" r="30480" b="30480"/>
                <wp:wrapNone/>
                <wp:docPr id="2" name="Прямая соединительная ли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84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F5D9E" id="Прямая соединительная линия 2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pt,11.6pt" to="509.6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09B691A9" w14:textId="6DA83D65" w:rsidR="00A11552" w:rsidRPr="0048317F" w:rsidRDefault="00F42DB6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Достижения:</w:t>
      </w:r>
    </w:p>
    <w:p w14:paraId="0942CEFC" w14:textId="0F9CC211" w:rsidR="00F42DB6" w:rsidRPr="0048317F" w:rsidRDefault="00F42DB6" w:rsidP="0048317F">
      <w:pPr>
        <w:pStyle w:val="a4"/>
        <w:numPr>
          <w:ilvl w:val="0"/>
          <w:numId w:val="6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Окончила с отличием курсы английского яз</w:t>
      </w:r>
      <w:bookmarkStart w:id="0" w:name="_GoBack"/>
      <w:bookmarkEnd w:id="0"/>
      <w:r w:rsidRPr="0048317F">
        <w:rPr>
          <w:rFonts w:ascii="Georgia" w:hAnsi="Georgia"/>
          <w:sz w:val="26"/>
          <w:szCs w:val="26"/>
        </w:rPr>
        <w:t>ыка, истории и литературы «Дом Станкевича» в 2017 году</w:t>
      </w:r>
    </w:p>
    <w:p w14:paraId="0BCDC3EC" w14:textId="3C02DD5A" w:rsidR="00F42DB6" w:rsidRPr="0048317F" w:rsidRDefault="00F42DB6" w:rsidP="0048317F">
      <w:pPr>
        <w:pStyle w:val="a4"/>
        <w:numPr>
          <w:ilvl w:val="0"/>
          <w:numId w:val="6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 xml:space="preserve">Призёр </w:t>
      </w:r>
      <w:r w:rsidR="00FF20CD" w:rsidRPr="0048317F">
        <w:rPr>
          <w:rFonts w:ascii="Georgia" w:hAnsi="Georgia"/>
          <w:sz w:val="26"/>
          <w:szCs w:val="26"/>
        </w:rPr>
        <w:t>Межрегиональной олимпиады школьников «Высшая проба» по истории в 2017 году</w:t>
      </w:r>
    </w:p>
    <w:p w14:paraId="031E84C2" w14:textId="4DA46F67" w:rsidR="00FF20CD" w:rsidRPr="0048317F" w:rsidRDefault="00921EB0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noProof/>
          <w:sz w:val="26"/>
          <w:szCs w:val="26"/>
          <w:lang w:eastAsia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52ABC5" wp14:editId="371AAF89">
                <wp:simplePos x="0" y="0"/>
                <wp:positionH relativeFrom="margin">
                  <wp:align>left</wp:align>
                </wp:positionH>
                <wp:positionV relativeFrom="paragraph">
                  <wp:posOffset>88265</wp:posOffset>
                </wp:positionV>
                <wp:extent cx="6484620" cy="7620"/>
                <wp:effectExtent l="0" t="0" r="30480" b="3048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84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CDA637" id="Прямая соединительная линия 3" o:spid="_x0000_s1026" style="position:absolute;flip:y;z-index:2516695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6.95pt" to="510.6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09B691AD" w14:textId="30ECAFBC" w:rsidR="003531D7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Владение</w:t>
      </w:r>
      <w:r w:rsidRPr="0048317F">
        <w:rPr>
          <w:rFonts w:ascii="Georgia" w:hAnsi="Georgia"/>
          <w:b/>
          <w:sz w:val="26"/>
          <w:szCs w:val="26"/>
          <w:lang w:val="en-US"/>
        </w:rPr>
        <w:t xml:space="preserve"> </w:t>
      </w:r>
      <w:r w:rsidRPr="0048317F">
        <w:rPr>
          <w:rFonts w:ascii="Georgia" w:hAnsi="Georgia"/>
          <w:b/>
          <w:sz w:val="26"/>
          <w:szCs w:val="26"/>
        </w:rPr>
        <w:t>иностранными языками:</w:t>
      </w:r>
    </w:p>
    <w:p w14:paraId="1650AFB0" w14:textId="77777777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14:paraId="6E49B0E9" w14:textId="49DF4B18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Английский язык</w:t>
      </w:r>
    </w:p>
    <w:p w14:paraId="622DE4FE" w14:textId="1452090A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Испанский язык</w:t>
      </w:r>
    </w:p>
    <w:p w14:paraId="2A317770" w14:textId="023F19E7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Уровень владения: С1</w:t>
      </w:r>
    </w:p>
    <w:p w14:paraId="5F0FD00D" w14:textId="5FF2BED5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Уровень владения: А1</w:t>
      </w:r>
    </w:p>
    <w:p w14:paraId="6E1731E2" w14:textId="77777777"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</w:p>
    <w:p w14:paraId="25361E19" w14:textId="163B9610" w:rsidR="00FF20CD" w:rsidRPr="0048317F" w:rsidRDefault="00921EB0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noProof/>
          <w:sz w:val="26"/>
          <w:szCs w:val="26"/>
          <w:lang w:eastAsia="ru-R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6F8B2DE" wp14:editId="0362E426">
                <wp:simplePos x="0" y="0"/>
                <wp:positionH relativeFrom="margin">
                  <wp:align>left</wp:align>
                </wp:positionH>
                <wp:positionV relativeFrom="paragraph">
                  <wp:posOffset>88154</wp:posOffset>
                </wp:positionV>
                <wp:extent cx="6484620" cy="7620"/>
                <wp:effectExtent l="0" t="0" r="30480" b="30480"/>
                <wp:wrapNone/>
                <wp:docPr id="4" name="Прямая соединительная лини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84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766325" id="Прямая соединительная линия 4" o:spid="_x0000_s1026" style="position:absolute;flip:y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6.95pt" to="510.6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09B691C2" w14:textId="4507A1EF" w:rsidR="00EF0403" w:rsidRPr="0048317F" w:rsidRDefault="00B92D9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Участие в проектах и социальная активность</w:t>
      </w:r>
      <w:r w:rsidR="00FF20CD" w:rsidRPr="0048317F">
        <w:rPr>
          <w:rFonts w:ascii="Georgia" w:hAnsi="Georgia"/>
          <w:b/>
          <w:sz w:val="26"/>
          <w:szCs w:val="26"/>
        </w:rPr>
        <w:t>:</w:t>
      </w:r>
    </w:p>
    <w:p w14:paraId="21695B31" w14:textId="328207A0" w:rsidR="00FF20CD" w:rsidRPr="0048317F" w:rsidRDefault="00B92D95" w:rsidP="0048317F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 xml:space="preserve">Участвовала </w:t>
      </w:r>
      <w:r w:rsidR="00921EB0" w:rsidRPr="0048317F">
        <w:rPr>
          <w:rFonts w:ascii="Georgia" w:hAnsi="Georgia"/>
          <w:sz w:val="26"/>
          <w:szCs w:val="26"/>
        </w:rPr>
        <w:t xml:space="preserve">в программе реставрации аббатства </w:t>
      </w:r>
      <w:r w:rsidR="00921EB0" w:rsidRPr="0048317F">
        <w:rPr>
          <w:rFonts w:ascii="Georgia" w:hAnsi="Georgia"/>
          <w:sz w:val="26"/>
          <w:szCs w:val="26"/>
          <w:lang w:val="en-US"/>
        </w:rPr>
        <w:t>Du</w:t>
      </w:r>
      <w:r w:rsidR="00921EB0" w:rsidRPr="0048317F">
        <w:rPr>
          <w:rFonts w:ascii="Georgia" w:hAnsi="Georgia"/>
          <w:sz w:val="26"/>
          <w:szCs w:val="26"/>
        </w:rPr>
        <w:t xml:space="preserve"> </w:t>
      </w:r>
      <w:proofErr w:type="spellStart"/>
      <w:r w:rsidR="00921EB0" w:rsidRPr="0048317F">
        <w:rPr>
          <w:rFonts w:ascii="Georgia" w:hAnsi="Georgia"/>
          <w:sz w:val="26"/>
          <w:szCs w:val="26"/>
          <w:lang w:val="en-US"/>
        </w:rPr>
        <w:t>Moncel</w:t>
      </w:r>
      <w:proofErr w:type="spellEnd"/>
      <w:r w:rsidR="00921EB0" w:rsidRPr="0048317F">
        <w:rPr>
          <w:rFonts w:ascii="Georgia" w:hAnsi="Georgia"/>
          <w:sz w:val="26"/>
          <w:szCs w:val="26"/>
        </w:rPr>
        <w:t xml:space="preserve"> в июле 2017</w:t>
      </w:r>
      <w:r w:rsidR="0048317F">
        <w:rPr>
          <w:rFonts w:ascii="Georgia" w:hAnsi="Georgia"/>
          <w:sz w:val="26"/>
          <w:szCs w:val="26"/>
        </w:rPr>
        <w:t xml:space="preserve"> года</w:t>
      </w:r>
    </w:p>
    <w:p w14:paraId="7C5352F0" w14:textId="558CFFC7" w:rsidR="00921EB0" w:rsidRPr="0048317F" w:rsidRDefault="00921EB0" w:rsidP="0048317F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Участник Новгородского архитектурно-археологического отряда Новгородской археологической экспедиции в 2016 и 2017 годах</w:t>
      </w:r>
    </w:p>
    <w:p w14:paraId="1D3D58E0" w14:textId="087F7D6A" w:rsidR="00921EB0" w:rsidRPr="0048317F" w:rsidRDefault="00921EB0" w:rsidP="0048317F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Помогала в проведении регионального этапа Всероссийской олимпиады школьников по праву 2017/2018</w:t>
      </w:r>
    </w:p>
    <w:p w14:paraId="1DFB0607" w14:textId="0AC8C23A" w:rsidR="0048317F" w:rsidRPr="0048317F" w:rsidRDefault="0048317F" w:rsidP="0048317F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Постоянный участник актёрского состава «Театра кукол Пятьдесят седьмой школы» с 2010 по 2016 год</w:t>
      </w:r>
    </w:p>
    <w:sectPr w:rsidR="0048317F" w:rsidRPr="0048317F" w:rsidSect="0048317F">
      <w:type w:val="continuous"/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10B1E"/>
    <w:multiLevelType w:val="hybridMultilevel"/>
    <w:tmpl w:val="3B405D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750C6"/>
    <w:multiLevelType w:val="hybridMultilevel"/>
    <w:tmpl w:val="DE5278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C74AE"/>
    <w:multiLevelType w:val="hybridMultilevel"/>
    <w:tmpl w:val="17BC0E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54349"/>
    <w:multiLevelType w:val="hybridMultilevel"/>
    <w:tmpl w:val="38C079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A70E8"/>
    <w:multiLevelType w:val="hybridMultilevel"/>
    <w:tmpl w:val="9E4AE9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DB2912"/>
    <w:multiLevelType w:val="hybridMultilevel"/>
    <w:tmpl w:val="9B4E81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27A98"/>
    <w:multiLevelType w:val="hybridMultilevel"/>
    <w:tmpl w:val="D9AE67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ysLAwsrQ0MTA3NjJR0lEKTi0uzszPAykwrAUAon5HqiwAAAA="/>
  </w:docVars>
  <w:rsids>
    <w:rsidRoot w:val="00432B12"/>
    <w:rsid w:val="00080530"/>
    <w:rsid w:val="000A616C"/>
    <w:rsid w:val="0010402F"/>
    <w:rsid w:val="001D68F3"/>
    <w:rsid w:val="002A3AAE"/>
    <w:rsid w:val="003531D7"/>
    <w:rsid w:val="00355BAD"/>
    <w:rsid w:val="00432B12"/>
    <w:rsid w:val="00454806"/>
    <w:rsid w:val="0048317F"/>
    <w:rsid w:val="004B2391"/>
    <w:rsid w:val="004D0928"/>
    <w:rsid w:val="004E5991"/>
    <w:rsid w:val="00510646"/>
    <w:rsid w:val="0055196B"/>
    <w:rsid w:val="005568FD"/>
    <w:rsid w:val="0057049A"/>
    <w:rsid w:val="0066447A"/>
    <w:rsid w:val="00733FA4"/>
    <w:rsid w:val="00781595"/>
    <w:rsid w:val="007A37E7"/>
    <w:rsid w:val="007A4D1A"/>
    <w:rsid w:val="007C2707"/>
    <w:rsid w:val="0080244E"/>
    <w:rsid w:val="00851141"/>
    <w:rsid w:val="008B5D22"/>
    <w:rsid w:val="00921EB0"/>
    <w:rsid w:val="00931267"/>
    <w:rsid w:val="00947113"/>
    <w:rsid w:val="0094739E"/>
    <w:rsid w:val="00982C78"/>
    <w:rsid w:val="009E4420"/>
    <w:rsid w:val="00A11552"/>
    <w:rsid w:val="00A82096"/>
    <w:rsid w:val="00AA3F78"/>
    <w:rsid w:val="00B112F7"/>
    <w:rsid w:val="00B23C11"/>
    <w:rsid w:val="00B92D95"/>
    <w:rsid w:val="00B96837"/>
    <w:rsid w:val="00BF7AF8"/>
    <w:rsid w:val="00D77E99"/>
    <w:rsid w:val="00EF0403"/>
    <w:rsid w:val="00F42DB6"/>
    <w:rsid w:val="00F9132C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B6919F"/>
  <w15:chartTrackingRefBased/>
  <w15:docId w15:val="{CCBF71E2-AFF0-4F64-8095-6823D5D28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E442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32B12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1D6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ксим</dc:creator>
  <cp:keywords/>
  <dc:description/>
  <cp:lastModifiedBy>Вавулина Кристина Сергеевна</cp:lastModifiedBy>
  <cp:revision>2</cp:revision>
  <dcterms:created xsi:type="dcterms:W3CDTF">2018-02-02T21:21:00Z</dcterms:created>
  <dcterms:modified xsi:type="dcterms:W3CDTF">2018-02-02T21:21:00Z</dcterms:modified>
</cp:coreProperties>
</file>